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อักษรเบรลล์เบื้องต้น</w:t>
      </w:r>
      <w:r>
        <w:t xml:space="preserve"> </w:t>
      </w:r>
      <w:r>
        <w:t xml:space="preserve">(ช่วงบ่าย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ี) นะครับ ในตัวอักษรปกติมีการเว้นวรรค หลังจุด ศ ศาลา ใช่ไหมครับ 2 ในอักษรเบลเราก็จะเว้นวรรคเช่นเดียวกันแต่ในตัวอักษรกัดดีนะครับผม ขออนุญาตเรียกเป็นตาดี 2556 นี้เป็นเลขอารบิก นะครับ ที่ผมเฉลยมามันเป็นเลขไทยนะครับ จริง ๆ มีความแตกต่างกันตรงที่เลขอารบิกจะไม่มีจุด 6 นำหน้าเครื่องหมาย นำเลขสังเกตนะครับ ถ้ามีจุด 6 นำหน้าเครื่องใหม่นับเลขแบบที่ผมเฉลยนี้จะเป็นตัวเลขไทยถ้าเราจุด 6 ออกล่ะ มันจะเป็นเลขอะไร ก็เป็นเลขอารบิก การพิมพ์เหมือนกันไหม เหมือนกัน ก็คือจะเป็นเครื่องหมายเลขลักษณะของเครื่องหมายเลขนะครับ หยุด 3 4 5 6 อันนี้คือเครื่องหมายนำเลข ครับ แล้วก็ตามด้วยตัวเลขเลยทันทีไม่มีการเว้นวรรคนะครับ เว้นวรรคจากเครื่องหมายนำเลข เครื่องหมายเลขเว้นวรรคนี่จะทำให้ตัวอักษรตัวนั้นไม่ใช่ตัวเลขนะครับ ทุกครั้งที่มีการใช้ตัวเลขจะต้องมีเครื่องหมายนำเลขนำนะครับ ในตัวอักษรปกติ ต่อไป เอาวรรคหลังหมายเลข 6 ใช่ไหมครับ เขาวรรค เราก็หวังเช่นเดียวกัน ขึ้นด้วยต้นด้วยตัว น หนู สระอา ซึ่งโค้ด น หนูว่าจะเป็น1 2 3 4 5 สระอาก็จะเป็น 1 6 แล้วก็ตัว ย ยักษ์ เป็น 1 3 4 5 6 กลายเป็น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นะครับ ส่วน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ก็จะเป็นสระแอ โค้ด ก็คือ 1 2 6 โค้ดก็จะเป็น 1 4 5 แล้วก็จบด้วย งงูคือ 1 2 3 4 5 6ครับ รวมกันก็จะเป็นคำว่าแดงหลังตัว ง งูนะครับ เป็นเครื่องหมาย comma นะครับ คือ จุด 2 นักศึกษา ครั้งที่แล้ว ผมได้ทิ้งไว้ให้รักษาทำนะครับ ก็ลองตรวจสอบดูนะครับ ว่าเราทำมาได้ถูกต้องเหมือนกับที่เฉลยไว้หรือไม่นะครับ ต่อไปนะครับ สำหรับวันนี้นะครับ เราจะเริ่มต้นในหัวข้อต่อไปนะครับ ในหัวข้อต่อไปเป็นหัวข้อต่อจากหัวข้อคราวที่แล้วนะครับ ในเครื่องหมายต่าง ๆ นะครับ ในหัวข้อที่ 2.3 นะครับ เครื่องหมายวงเล็บนะครับ วงเล็บคั่นข้อความนะครับ เราจะใช้โค้ดเครื่องหมายวงเล็บเปิด และเครื่องหมายวงเล็บปิด อันเดียวกัน คือ โค้ด 2 3 5 6 ใช่ไหมครับ ก่อนที่เราจะมีเครื่องหมายวงเล็บใช่ไหมครับ มันต้องเป็นวงเล็บเปิดวงเล็บปิดนะครับ ยกตัวอย่างเช่น คำว่า</w:t>
      </w:r>
      <w:r>
        <w:t xml:space="preserve"> </w:t>
      </w:r>
      <w:r>
        <w:t xml:space="preserve">“</w:t>
      </w:r>
      <w:r>
        <w:t xml:space="preserve">เจ้าพระยาพระคลัง</w:t>
      </w:r>
      <w:r>
        <w:t xml:space="preserve">”</w:t>
      </w:r>
      <w:r>
        <w:t xml:space="preserve"> </w:t>
      </w:r>
      <w:r>
        <w:t xml:space="preserve">แล้วเขาก็เป็นวงเล็บ ผลอยู่ข้างในแล้วก็ปิดวงเล็บ ลักษณะของการพิมพ์อักษรปกติเขามีการเว้นวรรคใช่ไหมครับ หลังคำว่า</w:t>
      </w:r>
      <w:r>
        <w:t xml:space="preserve"> </w:t>
      </w:r>
      <w:r>
        <w:t xml:space="preserve">“</w:t>
      </w:r>
      <w:r>
        <w:t xml:space="preserve">คลัง</w:t>
      </w:r>
      <w:r>
        <w:t xml:space="preserve">”</w:t>
      </w:r>
      <w:r>
        <w:t xml:space="preserve"> </w:t>
      </w:r>
      <w:r>
        <w:t xml:space="preserve">ฉะนั้น ในตัวอักษรเบรลล์ของเราก็จะเว้นวรรคหลังคำว่า</w:t>
      </w:r>
      <w:r>
        <w:t xml:space="preserve"> </w:t>
      </w:r>
      <w:r>
        <w:t xml:space="preserve">“</w:t>
      </w:r>
      <w:r>
        <w:t xml:space="preserve">คลัง</w:t>
      </w:r>
      <w:r>
        <w:t xml:space="preserve">”</w:t>
      </w:r>
      <w:r>
        <w:t xml:space="preserve"> </w:t>
      </w:r>
      <w:r>
        <w:t xml:space="preserve">เช่นเดียวกัน ซึ่งในวงเล็บเราก็จะพิมพ์ตามปกติ ที่เราได้เรียนกันมาในช่วงของคราวที่แล้วนะครับ เจ้าพระยาพระคลัง เราก็พิมพ์เป็นจอเอาจะเอาไม้โท พระยาพระคลรบงบสั่งไว้แล้วก็ใส่วงเล็บ ประมาณนี้นะครับ ในหัวข้อเรื่องของวงเล็บ จะใช้วงเล็บแบบนี้ทุกครั้งที่อยู่ในภาษาไทยนะครับ แล้วแตกต่างจากในคณิตศาสตร์อย่างไร วงเล็บของคณิตศาสตร์ก็จะเป็นอีกแบบหนึ่งนะครับ ตอนนี้เราใช้ในของภาษาไทยเราใช้ตัวนี้อยู่นะครับ ในหัวข้อต่อไปครับ หัวข้อที่ 2.4 นะครับ เป็นเครื่องหมายอะไรเอ่ย เหมือนเครื่องหมายอะไรครับ เครื่องหมาย 2 ขีดนะ บุพสัญญา คือ เครื่องหมายนี้ จะลักษณะเราจะไปเจออยู่เวลาเราไม่อยากเขียนคำซ้ำ ๆ ในแต่ละบรรทัด เช่น ซื้อเงาะมาซื้อเงาะมา 3 กิโลกรัม บรรทัดต่อมาซื้อส้มมา 5 กิโลกรัมครับ ว่ากิโลกรัมเราจะย่อให้มันเหมือนกันใช้เครื่องหมายตัวนี้ ลักษณะของอักษรเบลข้อควรระวังของอันนี้ ก็คือความตรงกันของเซลล์ที่เราจะพิมพ์นะครับ ยกตัวอย่างเช่น ผมยกตัวอย่างซื้อเงาะมา 3 กิโลกรัมไหมครับ ว่าจะพิมพ์ข้อความเป็นซื้อเงาะมา แล้วก็นำเลขแล้วก็เลข 3 กิโลกรัมก็จะเป็นกิโลกรัมตามปกติ ทีนี้ไอ้ตัวที่เราต้องการจะย่อนะครับ ซึ่งเราใช้เครื่องหมายบุพสัญญาเข้าไปนี่ เราจะใช้จุด 5 กับจุด 2 2 เซลล์ ไอ้จุดนี้ครับ จะต้องมาอยู่ตรงกับคำว่า</w:t>
      </w:r>
      <w:r>
        <w:t xml:space="preserve"> </w:t>
      </w:r>
      <w:r>
        <w:t xml:space="preserve">“</w:t>
      </w:r>
      <w:r>
        <w:t xml:space="preserve">กิโลกรัม</w:t>
      </w:r>
      <w:r>
        <w:t xml:space="preserve">”</w:t>
      </w:r>
      <w:r>
        <w:t xml:space="preserve"> </w:t>
      </w:r>
      <w:r>
        <w:t xml:space="preserve">ในบรรทัดก่อนหน้านะครับ สังเกตว่าจุด 2 จุด 5 และจุด 2 นี่ อยู่ตรงกันกับคำว่ากิโลกรัมพอดีในแต่ละบรรทัด เราต้องการให้มันตรงกับข้อความไหน จะต้องพิมพ์ให้มันอยู่ตรงกับข้อความนั้นนะครับ ในลักษณะของเครื่องหมายนี้ โอเคนะ นักศึกษาสงสัยไอ้ตัวนี้มันไม่เห็นใช่เลข 3 ใช่ไหมครับ ใช่ไหม บรรทัดแรกที่ซื้อเงาะมา 3 กิโลกรัม หนูหาเลข 3 ไม่เจอ ทำไมเลข 3 ของอาจารย์เป็นจุด 2 จุด 5 เมื่อกี้นี้เลข 3 ยังบอกหนูอยู่เลย ว่าเป็นจุดห 1 กับจุด 4 ใช่ไหมครับ อันนี้ผมยกข้อความจากอันนี้ เป็นสัญลักษณ์ทางคณิตศาสตร์ลงมานะครับ ซึ่งสัญลักษณ์ทางคณิตศาสตร์จะใช้ตัวเลขที่ต่ำลงมาอีกสเตปหนึ่งอันนี้ยังไม่ต้องกังวลนะครับ เราสามารถพิมพ์ได้ทั้งที่เป็นเลขสูง ก็คือ 1 กับ 4 เลข 3 แล้วก็เลข 5 นี้เราเป็นเลข 5 ก็ได้นะครับ ไม่ผิด ถ้าเราอยู่ในของวิชาภาษาไทย แต่ข้อความนี้ผมยกมาจากวิชาคณิตศาสตร์ ก็เลยต้องใช้เลขต่ำ โอเคนะครับ นะ หัวข้อต่อไปนะครับ จะเป็นหัวข้อที่ 2.5 นะครับ เครื่องหมายอัญประกาศ หรือ . . . นะครับ จริง ๆ แล้วอ ยู่ไหนนี ไม่ใช่ จุด ขอโทษ ผมผิด เครื่องหมายอัญประกาศเป็นเครื่องหมายคำพูดนะครับ ที่ใส่เป็นขีด 2 ขีดที่ต่างกันกับไอ้เครื่องหมายอันเมื่อกี้นี้ เครื่องหมายอันเมื่อกี้นี้ที่เป็นเครื่องหมายข้อความเหมือนกันกับบรรทัดข้างบนใช่ไหมครับ แต่อันนี้เป็นเครื่องหมายคำพูด เครื่องหมายคำพูดนะครับ จะมีลักษณะการเปิดและปิดที่แตกต่างกัน คือ เมื่อเราจะเปิดเครื่องหมายคำพูด เราจะใช้โค้ด 1 โค้ด 236นะครับ ตอนเปิดใช้ 236 ตอนปิดล่ะครับ เมื่อจบประโยคนะครับ ท้ายประโยคจะปิดด้วย 3 5 6นะครับ จุด 3 5 6 ตัวอย่างเช่น แม่พูดว่า แล้วก็เครื่องหมายคำพูดใช่ไหมครับ เปิด แม่รักลูกนะ ปิด เครื่องหมายคำพูดนะครับ เราก็จะพิมพ์เป็น สระแอ ม ม้า ไม้เอก นะครับ พ พาน สระอู ด เด็ก ว แหวน ไม้เอก สระอา เป็นคำว่า</w:t>
      </w:r>
      <w:r>
        <w:t xml:space="preserve"> </w:t>
      </w:r>
      <w:r>
        <w:t xml:space="preserve">“</w:t>
      </w:r>
      <w:r>
        <w:t xml:space="preserve">แม่พูดว่า</w:t>
      </w:r>
      <w:r>
        <w:t xml:space="preserve">”</w:t>
      </w:r>
      <w:r>
        <w:t xml:space="preserve"> </w:t>
      </w:r>
      <w:r>
        <w:t xml:space="preserve">เราเอาไว้เพราะว่าในอักษรปกติมีการวรรค เราก็ว่าเช่นเดียวกันนะครับ วรรค 1 เซลล์ แล้วก็เปิดเครื่องหมายคำพูดด้วยจุด 2 3 6 นะครับ แล้วก็ตามด้วยข้อความด้านใน คือ แม่รักลูกนะ เมื่อจบคำว่า</w:t>
      </w:r>
      <w:r>
        <w:t xml:space="preserve"> </w:t>
      </w:r>
      <w:r>
        <w:t xml:space="preserve">“</w:t>
      </w:r>
      <w:r>
        <w:t xml:space="preserve">นะ</w:t>
      </w:r>
      <w:r>
        <w:t xml:space="preserve">”</w:t>
      </w:r>
      <w:r>
        <w:t xml:space="preserve"> </w:t>
      </w:r>
      <w:r>
        <w:t xml:space="preserve">ปิดเครื่องหมายอัญประกาศด้วย 3 5 6 อันนี้เป็นต้นนะครับ อันนี้จะพูดแบบรวดเร็วนิดหนึ่งนะครับ ต่อไป ในหัวข้อ 2.6 เอาล่ะ ขีดเส้นใต้คำนะครับ หลาย ๆ คนจะงงตรงที่ขีดเส้นใต้คำ ถ้าเราไม่ใช้การพิมพ์อักษรเบรลล์ เราใช้การอ่านให้บุคคลที่มีความบกพร่องทางการมองเห็นได้ฟังเนี่ จะค่อนข้างวุ่นวายนิดหนึ่ง เรื่องของการคำว่า</w:t>
      </w:r>
      <w:r>
        <w:t xml:space="preserve"> </w:t>
      </w:r>
      <w:r>
        <w:t xml:space="preserve">“</w:t>
      </w:r>
      <w:r>
        <w:t xml:space="preserve">ขีดเส้นใต้</w:t>
      </w:r>
      <w:r>
        <w:t xml:space="preserve">”</w:t>
      </w:r>
      <w:r>
        <w:t xml:space="preserve"> </w:t>
      </w:r>
      <w:r>
        <w:t xml:space="preserve">นะครับ เช่น ทำเป็นไม่รู้ไม่เห็นนะครับ ขีดเส้นใต้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นะครับ แต่ถ้าเราใช้โค้ดของอักษรเบรลล์คนตาบอดจะอ่านได้เข้าใจมากกว่าเวลาเราอ่านให้ฟังนะครับ ในกรณีที่เป็นการขีดเส้นใต้สั้น ๆ ก็ยังพออ่านให้เข้าใจได้อยู่ แต่ถ้าเป็นขีดเส้นใต้ประโยคที่มันยาว ๆ นะครับ ก็จะทำให้เกิดความสับสนได้ ฉะนั้น โค้ดของการขีดเส้นใต้เราจะใช้จุด 4 6 แล้วก็ตามด้วย 3 6 เพื่อเป็นการบอกว่า ตั้งแต่ข้อความดังต่อไปนี้นะ ข้างหลังนี้นะ จะเป็นการขีดเส้นใต้นะครับ เมื่อคนตาบอดอ่านมาถึงโพสต์นี้แล้วเจอ 4 6 แล้วก็จุด 3 6 นี่ เขาจะเริ่มรู้แล้วว่าประโยคต่อจากนี้ไปเป็นประโยคที่มีการขีดเส้นใต้นะครับ เราก็พิมพ์ตัวนี้นำเสร็จปั๊บ แล้วก็พิมพ์ข้อความลงไปเลยครับ ปกติเราพิมพ์ข้อความเสร็จ เมื่อหมดประโยชน์ที่ขีดเส้นใต้นะครับ ใช้จุด 4 แล้วก็ 1 3 2 เซลล์นะครับ เซลล์ที่ 1 พิมพ์ .4 เซลล์ที่ 2 พิมพ์ 1 3 เพื่อเป็นการบอกคนตาบอดว่าหมดแล้วนะครับ ประโยคที่มีการขีดเส้นใต้ตั้งแต่เราเริ่มบอกเขาว่าหลังจากนี้นะเป็นการขีดเส้นใต้ แล้วเขาก็จะอ่านข้อความไปเรื่อย ๆ นะครับ จนมาถึงจุด 4 แล้วก็ 1 3 เมื่อมาเจอสัญลักษณ์นี้ คนตาบอดจะรู้แล้วว่าการขีดเส้นใต้ได้สิ้นสุดลงแล้วครับ ข้อความที่อยู่ตั้งแต่แรกมาจนถึงจุดนี้ คือ การขีดเส้นใต้ หลังจากนี้ไปไม่มีการขีดเส้นใต้แล้ว โอเคนะครับ เป็นการสิ้นสุดของการขีดเส้นใต้ ยกตัวอย่าง ทำเป็นไม่รู้ไม่เห็นครับ ขีดเส้นใต้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ครับ เขาก็จะเริ่มพิมพ์ทำ แล้วก็เริ่มเลยครับ เริ่มบอกแล้วว่าประโยคหลังจากนี้ เป็นการขีดเส้นใต้นะ ไม่รู้ พอจบ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เขาพิมพ์บอกจุด 4 แล้วก็ 1 3 เป็นการจบประโยคว่าไม่มีการขีดเส้นใต้แล้วนะครับ แล้วก็พิมพ์ต่อด้วยครับ ไม่เห็น โอเคนะครับ ลักษณะของการขีดเส้นใต้จะเป็นประมาณนี้จะมีการบอกก่อนว่าประโยชน์ต่อจากนี้เป็นการขีดเส้นใต้ประโยค พิมพ์ประโยคข้อความปกติ แล้วเมื่อสิ้นสุดการขีดเส้นใต้ก็จะบอกว่าจบการขีดเส้นใต้แล้ว ซึ่งโพสต์ทั้ง 2 ตัวจะไม่เหมือนกัน นะครับ จะแตกต่างจากเครื่องหมายวงเล็บ หรือเครื่องหมายคำพูด ที่จะมีลักษณะใกล้เคียงกันใช่ไหมครับ เครื่องหมายคำพูดจะใกล้เคียงกันเหมือนเปิดและปิด ขีดเส้นใต้ใช้โค้ดนะครับ ต่อไป เครื่องหมายคำถามนะครับ ใช้เขียนหลังประโยคคำถาม โดยไม่ต้องเว้นวรรค ตัวอย่างเช่น ข้อความผมเครื่องหมายประโยคคำถามไม่มานะครับ จะต้องมีเครื่องหมายประโยคคำถามนิดหนึ่งข้างหลังนะครับ เราก็จะพิมพ์เป็น สระไอ ป ปลา สระไอ ห หีบ น หนู ม ม้า สระอา สังเกตว่าเครื่องหมายคำถามจะอยู่ข้างหลังคำว่ามานะครับ ขออภัยอันนี้ไม่ขึ้น สระอานี่ แล้วมีเครื่องหมายคำถาม มีเครื่องหมายหนึ่งที่เป็นตัวคั่นบอกว่าไอ้สัญลักษณ์นี้คือเครื่องหมายนะ นั่นก็คือจุด 4 5 6 ตัวคั่นไว้ก่อนคราวที่แล้วจำได้ไหมครับ ที่ผมบอกว่ามันจะมีเครื่องหมายบางเครื่องหมายที่อาจจะเหมือนพวกไม้เอกไม้โท เครื่องหมายการันต์อะไรพวกนี้นะครับ มันจะเหมือนกันถ้าเราไปพิมพ์ประโยคยาว ๆ แล้วตามด้วยเครื่องหมายเลยน่ะ บางทีผู้อ่านอาจจะเข้าใจผิดว่ามันคือไม้โทหรือมันคือเครื่องหมายอื่นที่ไม่ใช่เครื่องหมายคำถามนะครับ ฉะนั้น เราจะใช้ 4 5 6 คั่น เพื่อบอกให้รู้ว่าหมดแล้วนะที่เป็นข้อความ หลังจากสัญลักษณ์ 4 5 6 นี้ คือ เครื่องหมายนะครับ เราก็จะใช้ตัวนี้แทน ต่อไปนะครับ 2.8 นะครับ เครื่องหมายอัศเจรีย์ หรือเครื่องหมายอุทานครับ เช่น อนิจจานะครับ อันนี้จะไม่เว้นวรรคหน้า สังเกตหลังท้ายประโยคนะครับ จะมีเครื่องหมายอะไรครับ ขั้นตอนที่จะขึ้นเครื่องหมายอัศเจรีย์ครับ เครื่องหมายอุทาน จะมี 4 5 6 เป็นตัวคั่นนะครับ ส่วนข้อความเราจะพิมพ์ตามปกติที่เราได้เรียนกันมาเลยคราวที่แล้วนะครับ ทันไหม ทันอยู่นะครับ ไปต่อนะ ต่อนะครับ อันนี้ตามเอกสารเลยนะครับ ต่อไป 2.9 ครับ ไม้ยมกนะครับ ไม้ยมกนี่ ใช้แสดงอ่านคำซ้ำนะครับ การพิมพ์ เราจะไม่เว้นวรรค และสังเกตว่าไม้ยมกแตกต่างจากเครื่องหมายคำถาม และเครื่องหมายอุทาน ตรงที่ไม้ยมกไม่มี4 5 6 คั่น ไม่มีนะครับ เช่นคำว่าอื่น ๆ ไหมครับ มี 4 5 6 คั่นไหมครับ ไม่มีนะครับ อันนี้ไม้ยมกจะเป็นเฉพาะของตัวเขาเองครับ จะต้องใช้จุด 2 ตามเลย ซึ่งอ่านแล้วคนที่มีความบกพร่องทางสายตาอ่านเขาก็จะเข้าใจโดยอัตโนมัติว่ามันคือไม้ยมกอยู่แล้วนะครับ เอาล่ะ อันต่อไปครับ เครื่องหมายไปยาลน้อยนะครับ เช่น คำว่ากรุงเทพฯ อันนี้จะเป็นการย่อคำยาว ๆ นะครับ การพิมพ์เราก็จะไม่เว้นวรรคเช่นเดียวกันครับ เช่น กรุงเทพ สังเกตว่าเราจะพิมพ์กรุงปกตินะครับ กรุงแล้วก็เทพ นะครับ แล้วตามด้วยไปยาลน้อยซึ่งโค้ดของไปยาลน้อยจะประกอบไปด้วย 2 เซลล์ครับ เซลล์ที่ 1 จะไป 5 6 เซลล์ที่ 2 จะเป็น 2 3 นะครับ เวลาท่องนะครับ 5 6 2 3 ต้องดูด้วยว่ามันเป็น 2 เซลล์ บางคนต้องไปแล้ว 5623 รวมกันทีเดียวเลย กลายเป็นเครื่องหมายวงเล็บจ้อยนะครับ นะครับ นะเพราะว่า 5623 ถ้าเราต้องก็ 2356 กลายเป็นเครื่องหมายวงเล็บนะครับ คล้าย ๆ กันไหมครับ คล้ายกันนะนั้น สังเกตดี ๆ นะครับ ถ้าใครที่เขียนเซลล์ของจุดอักษรเบรลล์ที่มันติดกันจนเกินไปนะครับ อาจจะทำให้เกิดความสับสนได้ ฉะนั้น คราวที่แล้วผมได้บอกเลยว่าเซลล์แต่ละเซลล์ของเซลล์นี่จะมีช่องไฟที่เว้นระยะสักนิดนึงนะครับ เพื่อให้ดูออกว่ามันคนละเซลล์กันนะครับ อย่างไปยาลน้อยนี่ ส่วนใหญ่แล้วมองดูแล้วเหมือนกับเครื่องหมายวงเล็บครับ ต่อไปนะครับ ไปยาลใหญ่นะครับ ไปยาลใหญ่จะแตกต่างจากไปยาลน้อยตรงอะไรเพิ่มขึ้นมาครับ จุด 1 นะครับ ไปยาลน้อยจะเป็น 5 6 2 3 ไปยาลใหญ่เป็น 5 6 แล้วก็สังเกตเหมือนตัวอะไรครับ ล ลิง ไหมครับ ตัวที่ 2 เป็นเหมือน ล ลิง นะครับ โค้ดของ ล ลิง นะ 1 2 3 ใช่ไหมครับ น่าจะเป็นเหมือนไปยาลใหญ่นะครับ ลักษณะการพิมพ์นะครับ ว่าจะมีการวรรค ทั้งข้างหน้าและข้างหลัง แตกต่างจากไปยาลน้อยตรงที่ไปยาลน้อยจะไม่วรรค ไปยาลใหญ่วรรคไหมนะครับ จะมีการวรรคหน้าวัดกลางนะครับ ยกตัวอย่างเช่น ผลไม้ของไทยมีมากมาย ได้แก่ มะละกอกล้วยส้ม แล้วก็ ไปยาลใหญ่นะครับ การพิมพ์ก็จะปกติที่เราได้เรียนผ่านมา ก็คือผลไม้ของไทยมีมากมายครับ มะละกออันนี้มะละกอนะครับ อันนี้ผมว่าน่าจะมันตกเองนะครับ ไม่ใช่จุด 2 นะ เป็นจุด 1 นะครับ มะละกอ แล้วก็กล้วย แล้วก็ส้ม แล้วก็ตามด้วยเครื่องหมายไปยาลใหญ่นะครับ โดยสรุปก็จะประมาณนี้นะครับ ทั้ง 11 เรื่อง มีใครยังติดตรงไหนไหมครับ มีนักศึกษาคนไหนไม่ทันไหม มีไหมครับ มีใครถามอะไรนะครับ ยัง เดี๋ยวก็ถึงแค่ไปยาลใหญ่ก่อนนะครับ ยังนะ ยังไม่มีนะ เพราะว่ายังไม่ได้ทำงาน ถ้าทำงานแล้วจะเริ่มรู้ว่าอันนี้น่าจะเป็นอะไร อันนี้น่าจะใช้อย่างไร ต้องวรรคไหมครับ หรือต้องพิมพ์ติดกันหรืออะไรอย่างไรนะครับ น่าจะอยู่ในงานนิดหนึ่ง ต่อไปก็หมาย ยติพัง หรือเครื่องหมายขีดนะครับ เครื่องหมายขีดแสดงถึง 1-2 1-10 อะไรอย่างนี่ เช่นการประชุมระหว่างวันที่ 31 กรกฎาคม ถึง1 สิงหาคม เวลาเราอ่านแล้วกันแบบนี้ใช่ไหมครับ ฉะนั้น การพิมพ์โค้ดของเรา โค้ดของมันคือ 3 6 อยู่ตรงไหนล่ะ อยู่ตรงไหนเอ่ย 3 6 อยู่ตรงไหนเอ่ย ดูข้อความปกติมันสิ้นสุดของคำว่า</w:t>
      </w:r>
      <w:r>
        <w:t xml:space="preserve"> </w:t>
      </w:r>
      <w:r>
        <w:t xml:space="preserve">“</w:t>
      </w:r>
      <w:r>
        <w:t xml:space="preserve">กรกฎาคม</w:t>
      </w:r>
      <w:r>
        <w:t xml:space="preserve">”</w:t>
      </w:r>
      <w:r>
        <w:t xml:space="preserve"> </w:t>
      </w:r>
      <w:r>
        <w:t xml:space="preserve">ใช่ไหมครับ เราก็มาดูตรง ก ไก่ อยู่ตรงคอลัมน์ที่ 1 2 3 อยู่ข้างท้ายเลยครับ ไหมครับ จะมีตัวเลข 31 เห็นไหมครับ เครื่องหมายนำเลข และก็ 3 แล้วก็ 1 นะครับ แล้วก็ตามด้วยกรกฎาคม แล้วก็จะมี นะครับ ถ้าเป็นขั้นตัวเลขจะไม่มีการวรรค แต่ใช้ 4 5 6 คั่น ข้อความนะครับ จะมีการวัดด้านหน้ากับด้านหลัง เช่น ชื่อนามสกุลใช่ไหมครับ จะมีการวรรค คือ หลังคำว่า</w:t>
      </w:r>
      <w:r>
        <w:t xml:space="preserve"> </w:t>
      </w:r>
      <w:r>
        <w:t xml:space="preserve">“</w:t>
      </w:r>
      <w:r>
        <w:t xml:space="preserve">ชื่อ</w:t>
      </w:r>
      <w:r>
        <w:t xml:space="preserve">”</w:t>
      </w:r>
      <w:r>
        <w:t xml:space="preserve"> </w:t>
      </w:r>
      <w:r>
        <w:t xml:space="preserve">การวรรค 1 เซลล์ แล้วก็ใช้เครื่องหมายทับ ยังใช้ 4 5 6 อยู่เหมือนเดิมนะครับ แล้วก็วรรคเลย ไม่แน่ใจว่านักศึกษาทันไหม ไม่ทันยกมือได้นะ นะครับ แล้วก็นามสกุลนะครับ เป็นข้อความของคำว่า</w:t>
      </w:r>
      <w:r>
        <w:t xml:space="preserve"> </w:t>
      </w:r>
      <w:r>
        <w:t xml:space="preserve">“</w:t>
      </w:r>
      <w:r>
        <w:t xml:space="preserve">นามสกุล</w:t>
      </w:r>
      <w:r>
        <w:t xml:space="preserve">”</w:t>
      </w:r>
      <w:r>
        <w:t xml:space="preserve"> </w:t>
      </w:r>
      <w:r>
        <w:t xml:space="preserve">อันที่ 2.6 นะครับ 2.16 เครื่องหมายไข่ปลา หรือเส้นประนะครับ เป็นเหมือนกับข้อความที่เขาเอาไว้ ตอนที่นักศึกษาจะเจอแบบฝึกหัดที่เป็นข้อความแล้วก็เว้นวรรคแล้วเติมจุด ๆ ๆ ไว้ให้เติมคำลงในช่องว่างนะครับ อันนี้เราจะใช้โค้ดจุด 6 นะครับ ไปเรื่อย ๆ ตามความเหมาะสมนะครับ เราอาจจะไม่ได้จุดยังแค่ 3 จุดแบบนี้ เราอาจจะจุด 6 ยาว ๆ ไปก็ได้ เพื่อแสดงออกให้รู้ว่าข้อความน่ะ มันอาจจะยาวหรือสั้น จากที่ผมได้เคยได้ลองพิมพ์มานะครับ อยากเป็นแบบฝึกหัด บางอาจารย์บางท่านอาจจะเอื้ออำนวยเรื่องของความกว้างของข้อความที่ต้องเติมใช่ไหมครับ พอเขาพิมพ์มา เช่น เครื่องหมายทับใช้คั่นตัวเลขหรือ… ใช่ไหมครับ อาจารย์เขาต้องการให้เติมข้อความที่ยาวพอสมควร ไอ้ตัวเครื่องหมายไข่ปลาหรือเส้นประของเรานี่ อาจจะใช้จุด 6 ที่ยาวพอสมควร ให้บุคคลที่มีความบกพร่องทางสายตาได้รู้ว่าข้อความนี้มันน่าจะยาวนะ เพื่อให้สื่อได้เหมือนกันกับตัวต้นฉบับ ไม่ใช่ว่าเราจุดแค่ 3 จุดสั้น ๆ เหมือนกันหมดเลย มันก็เป็นข้อความที่ไม่ได้ถอดออกมาจากต้นฉบับที่อาจารย์เอาสื่อให้เห็นว่าข้อความนี้มันสั้นนะ 9 จุด 6 สั้น ๆ นิดหนึ่ง เว้นช่องไฟหรือยาวแล้วก็จุด 6 ไว้ยาว ๆ สักหน่อย เพื่อให้คนตาบอดได้พอได้เดาได้ว่ามันยาวหรือมันสั้น ตามการสื่อความหมายของอาจารย์ที่เขาพิมพ์เอกสารขึ้นมานะครับ อันนี้เราจะใช้ประมาณนี้นะครับ เอาล่ะ เครื่องหมายจุดครับ จุดที่ใช้กับเวลานะครับ เช่น 10.30 นะครับ เครื่องหมายจุดนี้เราจะไม่ได้ใช้โค้ดเดียวกันกับที่เป็นจุดที่เป็นจุดข้อความนะครับ จุดนั้นเป็นจุดที่เหมือนแสดงว่าข้อความสิ้นสุดลง แต่นี้มันเป็นจุดที่บอกว่าเวลา 10.30 น. มันไม่ได้จบข้อความ มันเป็นการเชื่อมข้อความเข้าหากัน ฉะนั้น จุดจะใช้โค้ด 2 5 นะครับ ตัวนี้เชื่อมแบบนี้นะครับ เครื่องหมายแสดงตัวหนานะครับ ตัวหนานี่ จะมีตัวเริ่มต้นและตัวสิ้นสุด เพราะว่าถ้าเราเริ่มต้นไปแล้ว แล้วไม่แสดงจุดสิ้นสุดนี่ ตัวทั้งข้อความนั้น ทั้งข้อความก็จะเป็นตัวหนานะครับ ยกตัวอย่างเช่น ถ้าเราไปพิมพ์คำว่า</w:t>
      </w:r>
      <w:r>
        <w:t xml:space="preserve"> </w:t>
      </w:r>
      <w:r>
        <w:t xml:space="preserve">“</w:t>
      </w:r>
      <w:r>
        <w:t xml:space="preserve">เขียนนำหน้าข้อความที่พิมพ์ด้วยตัวหนา คำว่า</w:t>
      </w:r>
      <w:r>
        <w:t xml:space="preserve">”</w:t>
      </w:r>
      <w:r>
        <w:t xml:space="preserve">ข้อความเป็นตัวหนา" นี่ เราก็จะต้องใช้จุด 4 6 แล้วก็จุด 3 เป็นตัวเปิดว่าข้อความนี้หลังจากนี้ไปนะเป็นตัวหนา เมื่อจบข้อความที่เป็นตัวหนาแล้วเราก็จะต้องปิดข้อความเพื่อบอกให้รู้ว่าหลังจากนี้ไม่ใช่ตัวหนาแล้วนะ ก็จะปิดด้วยสัญลักษณ์จุด 6 แล้วก็จุด 1 กับ 3 นะครับ เป็น 2 เซลล์นะครับ ลักษณะนี้จะเป็นการแสดงตัวหนา คล้าย ๆ กับตัวที่ขีดเส้นใต้นะครับ ก็คือจะมีตัวเปิดไว้ว่าเป็นการขีดเส้นใต้นะ แล้วก็จะมีตัวจบว่าหลังการขีดเส้นใต้สิ้นสุดลงแล้ว อันนี้ก็เช่นเดียวกันครับ ตัวหนาก็เหมือนกันครับ ก็จะเป็นการเปิดว่าใช้จุด 4 6 จุด 3 บอกว่าหลังจากนี้หลังจากสัญลักษณ์นี้นะจะเป็นตัวหนานะครับ แล้วก็ใช้จุด 6 จุด 3 เป็นตัวบอกว่าข้อความตัวหนาสิ้นสุดลงแล้ว อันนี้ไม่ใช่ตัวหนาแล้วนะอย่างนี้นะครับ เป็นการบอกตัวหนา ต่อไปตัวเอียง ตัวเอียงก็เช่นเดียวกันครับ ก็จะมีตัวเปิดบอกก่อนว่าข้อความหลังจากสัญลักษณ์นี้แสดงถึงตัวที่มันเอียงนะครับ ตัวอักษรเอียงนะครับ และข้อความหลังจากสัญลักษณ์นี้ไม่เอียงแล้ว ก็คือเปิดตัวเอียงใช้ 4 6 2 6 2 เซลล์นะครับ 4 6 2 6 เป็นการบอกว่าหลังจากสัญลักษณ์นี้ข้อความทั้งหมดจะเป็นตัวเอียงนะครับ และเมื่อคนตาบอดอ่านนะครับ มาจนถึงสัญลักษณ์ 3 5 แล้วก็ 1 3 เขาเจอสัญลักษณ์นี้ ก็จะเป็นสัญลักษณ์บอกว่าหลังจากนี้ไม่เอียงแล้วนะครับ เป็นการจบของการเป็นตัวเอียงนะครับ ตัวหนา ตัวเอียงนะครับ ลักษณะของมันก็จะมีการเปิดและปิดที่แตกต่างกันนะครับ เอาล่ะ การเขียนตัวเลขในภาษาไทยนะครับ ก็จะมี 2 แบบ ก็คือตัวเลขอารบิกแล้วก็ตัวเลขไทย อารบิกกับไทยเป็นโค้ดที่คล้าย ๆ กัน นั่นก็คืออะไรอารบิกนะครับ เลข 0 จะนำด้วยเครื่องหมายนำเลข สังเกตว่าจะมีโค้ดเดียวกันหมดเลยครับ เราเรียกมันว่า</w:t>
      </w:r>
      <w:r>
        <w:t xml:space="preserve"> </w:t>
      </w:r>
      <w:r>
        <w:t xml:space="preserve">“</w:t>
      </w:r>
      <w:r>
        <w:t xml:space="preserve">เครื่องหมายนำเลข</w:t>
      </w:r>
      <w:r>
        <w:t xml:space="preserve">”</w:t>
      </w:r>
      <w:r>
        <w:t xml:space="preserve"> </w:t>
      </w:r>
      <w:r>
        <w:t xml:space="preserve">นะครับ เครื่องหมายเลขจะเป็นจุด3 4 5 6 เราเรียกมันว่าเครื่องหมายนำเลขนะครับ เป็นตัวบอกว่าหลังจากฉันนี่ หลังจากสัญลักษณ์นี้มันคือตัวเลขทั้งหมดเลยนะครับ แล้วเราจะรู้ได้อย่างไรว่ามันจบตัวเลข ก็คือการวรรคนะครับ เมื่อเราเว้นวรรค หรือเราวัด 1 เซลล์น่ะจะเป็นการสิ้นสุดเครื่องหมายนำเลขโดยอัตโนมัติครับ สำหรับเลขอารบิกนะครับ จะเป็นเครื่องหมายนำเลข แล้วก็ตามด้วยโค้ดของตัวเลขนะครับ สังเกตว่าเลข 1 เหมือนตัว a เลข 2 จำนวนรวมเลข 3 ตัวเหมือนตัว C ในอักษรภาษาอังกฤษซึ่งเรายังไม่ได้เจอนะครับ เลข 4 จะเป็นตัว D เลข 5 จะเป็นตัว E 6 ตัว F เลข 7 ตัว G นะครับ เลข 8 ตัว เลข 9 ตัว I นะครับ และเลข 0 ]jtตัวอะไรก็ตัว jนะครับ ก็จะเรียนกันไปอย่างนี้นะครับ เลข 0-9 ส่วนตัวเลขไทยนะครับ เพิ่มเติมตัวเลขไทยขึ้นมา ก็คือเราเพิ่มจุด 6 หน้าเครื่องหมายนำเลข แค่นี้นะครับ เพิ่มจุด 6 หน้าเครื่องหมายเลข เป็นการบอกว่ามันคือเลขไทยส่วนอันอื่น ๆ เหมือนกันนะครับ น่าจะเป็นเลข 0 1 2 3 4 5 6 7 8 9 เหมือนกันนะครับ เลขไทยกับเลขอารบิกต่างกันตรงที่มีจุด 6 นำจะเป็นเลขไทย ถ้าไม่มีเป็นเลขอารบิกแค่นี้นะครับ เพิ่มเติมให้นะครับ สำหรับเลขอารบิกนะครับ ที่เราเห็นอยู่ในหน้ากระดานตอนนี้นะครับ เป็นเลขอารบิกที่ นะครับ เราจะใช้อีกชุดหนึ่ง ซึ่งจะมีรูปที่เหมือนกัน มีรูปเหมือนกันเลย แต่เพียงแค่จุดมันจะแตกต่างกัน มันจะลดหลั่นกันลงมา ครับ ต่อไป การเขียนยกตัวอย่างนะครับ เลข 1 เห็นไหมครับ เราเขียนเลข 1 ก็จะเป็นตามเลขแล้วก็ตามด้วยสัญลักษณ์ของเลข 1 นะครับ เลข 10 หลักนำเลขแล้วก็เลข 1 กับเลข 0 ไม่มีการเว้นวรรค สังเกตว่าไม่มีการเว้นวรรคถ้าไม่เว้นวรรคแบบนี้แสดงว่าสัญลักษณ์ทั้งหมดเลยที่อยู่หลัง เครื่องหมายเลขก็จะเป็นเลขนะครับ 100 ล่ะ แล้วจะเป็นนำเลขแล้วก็ เลข 1 เลข 0 เลข 0 เราก็จะ 100 หรือ1-3 1-3 เห็นไหมครับ เราก็จะเป็นนำเลข 1 แล้วก็เครื่องหมาย 3 6 ก็คือแสดงออกมาถึงนะครับ แล้วก็เลข 3 ไม่มีการเว้นวรรคนะครับ ลักษณะของแบบนี้ แล้วถ้าเป็นเลขไทยล่ะนักศึกษาครับ เติมอะไรเข้าไปด้านหน้าจุด 6 ครับ ถูกต้องครับ ท่านเป็นเลขไทยเราเติมเลข 6 ก็เป็นหน้า กลายเป็นเลขไทยเลยไม่มีการรูปแบบอื่นเลยครับ จะมีการเพิ่มเติมแค่นี้ลงไปนะครับ เอาล่ะ ทีนี้ผมจะให้นักศึกษาได้ลอง ได้ลองนะครับ ลองเขียนอักษรเบรลล์ จากข้อความในแบบฝึกทักษะครับ จะมีแบบฝึกทักษะ ตอนนี้ผมได้แจกกระดาษที่มันเป็นจุดอักษรเบรลล์ ให้นักศึกษาได้ลองเขียนง่าย ๆ นะครับ จะได้ไม่ต้องลายตาจนเกินไปนะครับ จากข้อความที่ให้ไปนะครับ เริ่มต้นนะครับ อันแรกการทำงานของนักศึกษาพิเศษต้องดี พวกเราลองเขียนดูสิครับ ว่าอักษรเบรลล์ประโยคนี้เป็นอย่างไร ตัวเลขไม่ต้องเขียนก็ได้นะครับ เลข 1 เลข 2 ไม่ต้องเขียนก็ได้นะครับ เดี๋ยวลองดูว่าข้อที่ 1 พวกเราลองเขียนเป็นสัญลักษณ์อักษรเบรลล์ดูก่อนนะครับ ว่าเป็นอย่างไร เดี๋ยวผมมีเฉลยให้ดูนะครับ เดี๋ยวลองเขียนดูก่อน ให้เวลาสัก 5 นาทีนะครับ เพื่อความสะดวกนะครับ สังเกตว่าผมพยายามเขียนเป็นเซลล์เป็นจุดเป็นเล็ก ๆ ไปให้แล้วนะครับ ก็เราก็ลองเขียนตัวอักษรลงไปก่อนใต้ตัวอักษรเบรลล์นะครับ ได้ตัวที่ผมว่าง ๆ ไว้ก็คือ อย่างเช่น เซลล์แรกแล้วอาจจะเขียน ก ไก่ ใช่ไหมครับ เซลล์ที่ 2 ก็เป็นสระอาเราเขียนตัวอักษรไว้ก่อนนะครับ แล้วเราค่อยมาฝนดูว่า ก ไก่ มันคือโค้ดอะไรครับ 1 2 4 5 นี้เป็นต้นครับ จะได้ไม่ต้องพลิกไปพลิกมาว่าตรวจสอบคืออะไร ครับมีใครเสร็จข้อที่ 1 แล้วหรือยังจะให้ให้สักครู่นะครับ ให้เวลาอีกสักครู่ พยายามแยกเป็นเป็นตัวทีละตัว ทีละตัว เหมือนที่เวลาเรากดแป้นพิมพ์ใน Microsoft Word นะครับ เวลาเราพิมพ์ใน Microsoft word นี่เราจะพิมพ์ทีละตัวทีละตัวใช่ไหมครับ สมมติว่าเรายังพิมพ์ดีดไม่เก่งที่ แต่เราก็จะพิมพ์ทีละตัวนะครับ เช่นการทำงานเราจะเริ่ม ใช่ไหมครับ เป็นกไก่ลำดับต่อไปก็จะเป็นสระอา ลำดับต่อไปก็จะเป็น ร เรือ นะครับ ในการพิมพ์อักษรเบรลล์ ก็เช่นเดียวกันกไก่สระอา ร เรือ แล้วก็จะเป็นโค้ดของ ก ไก่ ก็คือ 1 2 3 4 5 สระอาก็จะเป็น 1 6 ร เรือก็จะเป็น 12 3 5นะครับ เราก็จะค่อย ๆ ไปทีละตัวทีละตัวนะครับ ตอนนี้เราศึกษาเรื่องของจุดให้คล่องก่อนว่าแต่ละตัวสอนนะครับ จะมีจุดเป็นจุดแบบใดนะครับ เมื่อเราเริ่มจำจุดได้แล้ว เดี๋ยวเราจะมาเข้าสู่โหมดของการพิมพ์ที่เป็นจุดนูนเหมือนอักษรเบรลล์จริง ๆ ครับ ตอนนี้เราใช้เรื่องของการฝนเป็นจุดทึบนะครับ เป็นจุดทึบเพื่อให้ดูออกก่อนว่า กไก่ ขไข่ คควายงูเป็นอย่างไรนะครับ เสร็จยังครับ ใกล้เสร็จยังมีใครใกล้เสร็จแล้วใกล้แล้วนะ เดี๋ยวสักครู่นะครับ ขอแกกก่อนนะ อย่าเพิ่งไปทำข้อ 2 นะ เอานะ เฉลยนะครับ ในข้อที่ 1 อันนี้ผมไม่ได้พิมพ์เลขข้อมาให้นะครับ ทุกคนดูเฉลยด้วยกันนะครับ นี่เฉลยนะครับ การศึกษาการทำงานผมก็จะพิมพ์เป็นก ไก่ 1 2 4 5 สระอา 1 6 นะครับ ร เรือ 1 2 3 5 ก็คือการทำก็คือท อำ ทำนะครับ ก็จะเป็น 1 2 3 4 5 6 นะครับ เป็นทหารสระอำ ก็จะเป็น 1356 นะครับ จะเป็นโค้ดของทำ แล้วงานนะครับ อย่าแยกกันตัว ๆ ไปจะง่ายกว่านะครับ น่าจะเป็น 1 2 3 4 5 6 เป็น ง งูนะครับก็เหมือนเดิมคือ 1 สาย 1 6 ครับ แล้วก็ น หนูเป็น 13 4 5 นะ เขา ก็จะจบคำว่า</w:t>
      </w:r>
      <w:r>
        <w:t xml:space="preserve"> </w:t>
      </w:r>
      <w:r>
        <w:t xml:space="preserve">“</w:t>
      </w:r>
      <w:r>
        <w:t xml:space="preserve">งาน</w:t>
      </w:r>
      <w:r>
        <w:t xml:space="preserve">”</w:t>
      </w:r>
      <w:r>
        <w:t xml:space="preserve">ได้แล้วครับ การทำงานต่อไปเราก็จะพิมพ์ของนักศึกษาก็จะเป็นขอข่าว 1 3 อ่าน 135 งอ งู 1 2 4 6 นะครับ แล้วจะจบคำว่าของนักศึกษา น หนู ไม้หันอากาศ ก ไก่ก็จะเป็น1 3 4 5 นะครับ ไม้หักอากาศ โค้ดก็จะเป็น 1 3 4 5 นะครับ แล้วก็ก ไก่ กันเป็น 1 2 3 4 5นะครับ ถ้าจะให้ดีนะครับ ภาษาเขียนตัวอักษรปกติก่อนด้านล่างหรือด้านบนของโค้ดอักษรเบลไว้ก่อนก็ได้นะครับ ที่ผมทำไว้เป็น 6 จุด เราว่าง ๆ ไว้ก่อนแล้วค่อยมาฝนตัว โค้ดของจริงออกมานะครับ เราถึงไหนแล้ว เราถึงนักใช่ไหมครับ ศ ศาลา นะครับ ก็จะนำด้วยจุด 6 แล้วก็ตามด้วย 2 3 4 นะครับ ว่าจะเป็น ศ ศาลา สระอา ก็จะเป็น 2 4 6 นะครับ จะเป็นสระอึ แล้วก็ตามด้วยกไก่ 1 2 4 5สามารถตรวจสอบได้บนกระดานเลยนะครับ คนไหนที่ทำเสร็จแล้ว อันนี้จะมีการพิมพ์ ลักษณะของการพิมพ์จะไม่ค่อยเจอตัวที่เป็นตัวรวบยอดนะครับ จะเป็นการพิมพ์ที่พิมพ์แล้วเรียงตามตัวอักษรไปเลยนะครับ มีใครลืม ก ไก่ ไปไหม ตรวจสอบของใครถูกทั้งประโยคเลยครับ ยกมือให้ผมดูหน่อยครับ ยังไม่มี ยังไม่เสร็จ หรือยังไม่มีครับ น่าจะยัง เขียนตกนะครับ เป็นบางตัว โอเคนะครับ ตกกี่ตัว ใครพิมพ์ตก 1 ตัวยกมือ มี 1 คน ตก 1 ตัว 2 ตัวครับ ตกไป 2 ตัว 3 3 1 คำเลยนะครับ อย่าไปตกคำเพี้ยน ๆ นะครับ ตกคำที่ผู้พิการทางสายตาอ่านแล้วยังพอเดาความหมายได้ก็ผู้พิการทางสายตายังพอจะเดาข้อความได้นะครับ แต่ถ้าตกมากเกินไปบางทีเขาก็เดาข้อความไม่ออกนะครับ หรือคำที่เป็นคำเฉพาะที่มีตัวอักษรที่มันไม่ควรตก เราก็อย่าไปให้มันตกนะครับ เราก็ต้องเช็กดูดี ๆ นิดหนึ่ง นะครับ ว่าบางคำนี่ ถ้าตัวอักษรหายไป 1 ตัวในความหมายเปลี่ยนนะครับ ในภาษาไทยนะครับ เอาล่ะ พวกเรามาลองข้อที่ 2 ข้อที่ 2 เพิ่มสัญลักษณ์ขึ้นมาจากข้อที่ 1 เนี่ แตกต่างจากข้อที่ 2 ตรงที่ข้อที่ 1 เป็นการพิมพ์ข้อความคล้าย ๆ กันกับการพิมพ์ตัวอักษรปกติ ก็คือเหมือนเราพิมพ์ดีดปกติเลย เราจะเรียง ๆ ไปนะครับ แต่ข้อที่ 2 นี่ผมเพิ่มสัญลักษณ์ที่เป็นนะครับ มีการเว้นวรรคมีตัวเลขที่เป็นตัวเลขไทยเข้ามานะครับ พวกเราลองลองดูสิครับ อักษรเบรลล์ของข้อที่ 2 นี่ ลักษณะหน้าตามันจะเป็นอย่างไรถ้าพวกเราลองฝนดูนะครับ จากกระดาษที่ผมจัดให้นะครับ เลขข้อไม่ต้องเขียนก็ได้นะครับ ขึ้นคำว่า พ.ศ .ได้เลยครับ ๆ ลองดูครับ ให้เวลาประมาณสัก 5-10 นาทีนะครับ สำหรับใครที่ยังจำโค้ดไม่ได้ไม่เป็นไรนะครับ เปิดดูในเอกสารสอนเบื้องต้นนะครับ จะมีโค้ดไว้ให้นะครับ ก็ดูโค้ดตามตามนี้ สำหรับวิธีการง่าย ๆ ของเรา คือ เราเริ่มเขียนเป็นอักษรตาดีก่อน ด้านล่างนะครับ ว่าเราจะพิมพ์ตัวไหนบ้างนะครับ เช่น เราจะพิมพ์ พ พาน เราจะพิมพ์จุด เขียนพ พานแล้วก็จุดไว้นะครับ แล้วก็ ศ ศาลา มีกี่เซลล์ มี 2 เซลล์ เราก็เว้นไว้ 2 เซลล์ แล้วก็เขียนต่อ ศ ศาลา ครับ ก็คือเขียนไว้ก่อนว่าเราจะพิมพ์โค้ดตัวไหนบ้างครับ เสร็จแล้วเราค่อยมาเปิดดูในโค้ดว่าในโค้ดมาน่ะมีจุดใดบ้าง แล้วเราค่อยมาฝนดูนะครับ จะเป็นการง่ายกว่านะครับ ถ้าเรามาฝนโค้ด แล้วเรามาดูข้อความนะครับ ถ้าเราดูข้อความบางทีอาจจะทำให้คำ หรือตัวสะกดบางอันหายไปนะครับ นักศึกษาลองทำข้อที่ 2 ดูนะครับ หลังจากที่เดินดูนักศึกษาบางส่วนนะครับ ตอนนี้มีบางคนที่เริ่มจับทางถูกแล้ว ก็คือเราพยายามเขียนตัวอักษรที่เป็นตัวอักษรปกติก่อน แยกคำมันออกมานะครับ เช่น คำว่า</w:t>
      </w:r>
      <w:r>
        <w:t xml:space="preserve"> </w:t>
      </w:r>
      <w:r>
        <w:t xml:space="preserve">“</w:t>
      </w:r>
      <w:r>
        <w:t xml:space="preserve">เลือก</w:t>
      </w:r>
      <w:r>
        <w:t xml:space="preserve">”</w:t>
      </w:r>
      <w:r>
        <w:t xml:space="preserve"> </w:t>
      </w:r>
      <w:r>
        <w:t xml:space="preserve">เลือก ปกตินะครับ ถ้าเป็นปกติ เราจะสระเอ ล ลิง สระอู ออ่าง ก ไก่ ใช่ไหมครับ ได้เร็ว เราพิมพ์รอลิงสระเอกไก่ใช่ไหมครับ อย่างนั้น เราก็ต้องตัดทำมาเป็นลลิงแล้วเราก็สระเอือแล้วเราก็ค่อยมาเขียนกไก่เบื่อเวลาเรามาอ่านโค้ด เราจะได้เอาโค้ดไปใส่ให้ตรงกับที่เราเขียนอักษรปกตินะครับ จะได้ทำงานจะได้สะดวกขึ้นนะครับ เดี๋ยวอีกสักครู่นะครับ เดี๋ยวผมจะขึ้นเฉลยให้ดูนะครับ ว่าข้อที่ 2 เฉลยอย่างไร นะครับ ก็เป็นครั้งที่ 2 นะครับ ที่เรามาเจอกันนั้น การจำโค้ดน่าจะยังจำไม่ได้นะครับ เพิ่งเคยได้เจอกันนะครับ ฉะนั้น นักศึกษาไม่เป็นไรนะครับ ตอนนี้ก็เปิดดูโค้ดอักษรเบรลล์ จากเอกสารที่ให้ไปนะครับ ก็จะมีโค้ด ก ไก่ ถึง ฮ นกฮูก โค้ดที่เป็นตัวสะกดนะครับ เป็น… นะครับ ต่าง ๆ ที่อยู่ในชีทนะครับ แล้วก็การใช้เครื่องหมายต่าง ๆ นะครับ ที่อยู่ในชีตที่ผมได้พูดมาในคาบนี้นะครับ ก็ระมัดระวังบางเครื่องหมายนะครับ เช่น หาเครื่องหมายครับ บางอันไม่จำเป็นต้องใช้เสียง 6 นำนะครับ เช่น พอย่างนี้เป็นต้นนะครับ เราก็พิมพ์จุดลงไปได้เลยนะครับ ไม่ต้องใช้ 4 5 6 นำ นะครับ แต่ถ้าจบประโยคมีจุดอยู่ข้างหลังนะครับ อันนี้ต้องใช้ 4 5 6 นำ แต่ในข้อที่ 2 นี้ ไม่มีจุดที่เป็นบอกว่าจบประโยค ฉะนั้น เราก็ไม่จำเป็นต้องพิมพ์เครื่องหมายจุดขึ้นมานะครับ เท่าที่เดินดูเมื่อสักครู่นะครับ ก็ไปได้บางส่วนแล้วนะครับ เดี๋ยวอีกสักครู่นะครับ เดี๋ยวจะขึ้นเฉลยให้ดูนะครับ มีเพื่อนนักศึกษาถามมานะครับ ในรูปประโยคนี่ มันมีการวรรค เรา เวลาเราพิมพ์อักษรเบรลล์หรือเขียนโค้ดอักษรเบรลล์ เราก็จะต้องมีการวรรคเว้นวรรคเช่นเดียวกันนะครับ เช่น แล้วก็จุดใช่ไหมครับ มันมีการวางบิล 1 ช่องนะครับ ฉะนั้นในตัวโค้ดของอักษรเบลเราก็ต้องวรรคเช่นเดียวกันนะครับ หลังเลข 6 นะครับ 2566 ใช่ไหมครับ เลข 6 กับคำว่าอยู่ 1 1 ช่องใช่ไหมครับ น้าแนนสอนเบลเราก็ต้องหวังเช่นเดียวกันนะครับ แล้วก็ช่วงของคำว่า ที่อยู่หลัง คำว่า เลือกตั้งใช่ไหมครับ อันนี้ป่าววะอักษรเบรลล์ เราก็ต้องวรรค 1 ช่องเช่นเดียวกันนะครับ ด้านหลังเข้าวัดเราก็วัดพูดง่าย ๆ นะครับ ในข้อความที่เป็นอักษรปกติ มีการวรรค เว้นวรรค เราก็จะพิมพ์อักษรเบรลล์เว้นวรรคเช่นเดียวกันนะครับ นะผมเฉลยนะ ผมเฉลยนะครับ พวกเรามาดูเฉลยกันนะครับ ในความหมายเลข 2 นะครับ ว่าหมายเลข 2 นี้ ผมไม่ได้เขียนเลขข้อนะ ผมขึ้นพ.ศ. เลยครับผม จะพิมพ์เป็น พ พาน แล้วก็จุดเลย ไม่มี 4 5 6 เป็นตัวคั่นนะครับ 4 5 6 เอาไว้ใช้ตอนที่จบประโยคนะครับ จะเป็นพ พาน ศ ศาลา แล้วก็จุดเลยนะครับ แล้วก็เว้นวรรคใช่ไหมครับ อักษรปกติของเว้นวรรคเราก็เว้นวรรคนะครับ แล้วก็ตามด้วยเลขไทย สัญลักษณ์ของเลขไทย คือ จะมีจุด 6 นำก่อน เครื่องหมายนับเลขนะครับ น่าจะเป็นจุด 6 นำ แล้วก็ตามด้วยเลข 2 5 6 6 นะครับ แล้วเราก็วางด้านหลังอีกครั้งหนึ่ง เพราะว่าในอักษรปกติก็มีการวรรคนะครับ แล้วเราก็พิมพ์ข้อความต่อไปเป็นการคัดเลือกคำว่าเลือกนี้ มีความเฉพาะก็คือเราต้องพิมพ์เป็นร เรือ ก ไก่ ใช่ไหมครับ อย่างนั้น เราก็พิมพ์เป็น ล ลิง แล้วก็โค้ดของแต่ละเดือนนะครับ แล้วก็ตามที่ตกการนะครับ ส่วนคำว่าตั้งนะครับ คำว่าตอนนี้เราพิมพ์ปกติเหมือนปกติเลย คือ ต เต่า ไม้หันอากาศ ไม้โท แล้วก็ ง งู นะครับ หลังคำว่า</w:t>
      </w:r>
      <w:r>
        <w:t xml:space="preserve"> </w:t>
      </w:r>
      <w:r>
        <w:t xml:space="preserve">“</w:t>
      </w:r>
      <w:r>
        <w:t xml:space="preserve">ตั้ง</w:t>
      </w:r>
      <w:r>
        <w:t xml:space="preserve">”</w:t>
      </w:r>
      <w:r>
        <w:t xml:space="preserve"> </w:t>
      </w:r>
      <w:r>
        <w:t xml:space="preserve">นะครับ เขามีการวรรค งั้นเราก็เลยวัดแล้วก็ตามด้วยซอสสเสือะครับ หลัง สเสือจุดนี่มี การระวังอีกแล้วนะเราก็ต้องระวังเช่นเดียวกันนะครับ แล้วก็ตามด้วยคำว่า ต้องทำหน้าที่ทุกข์อันนี้เราจะพิมพ์ตามตัวอักษร ไม่มีการผสมคำ ผสมคำหรือมีโค้ดอะไรนอกเหนือจากนั้นนะครับ ก็คือต เต่า ไม้ โท อ อ่าง ง งู นะครับ สระอําหัวหินนอนหนูไม่โทรสระอากิโลมองเห็นเลย ลองดูนะครับ มีใครถูกลงเลยไหมครับ 100 เลยมีแล้ว 1 คนนะครับ เริ่ม 2 ข้อเริ่มถูกแล้วนะครับ ตอนนี้ก็หลายคนเริ่มจะพอจับทางถูกแล้วเรื่องของการพิมพ์อักษรเบรลล์นะครับ ตอนนี้เราศึกษาเรื่องของโค้ดมันก่อนนะครับ เดี๋ยวเราค่อยไปลงในรายละเอียดเรื่องของการพิมพ์เป็นจุดนูนขึ้นมานะครับ ดูเฉลยเรื่องเสร็จหรือยังครับ ยัง เดี๋ยวผมให้ดูเฉลยสักครู่นะครับ เพราะว่าหน้าจออาจจะเล็กสักนิดหนึ่ง หน้าจอค่อนข้างจะเล็กสักนิดหนึ่ง แล้วก็อาจจะดูได้ยากหน่อยนะครับ เดี๋ยวให้เวลานักศึกษาสักครู่นะครับ เดี๋ยวสัปดาห์ต่อไปหรือครั้งต่อ ๆ ไปนะครับ นักศึกษาจะได้ทำใบงานในลักษณะแบบนี้มากขึ้นนะครับ เพื่อเป็นการเพิ่มทักษะในการจำเรื่องของโค้ด ของอักษรเบลครับ ถ้ามีการฝึกฝนที่มากพอ ก็จะทำให้จำได้หาง่ายขึ้น แล้วก็มีความรวดเร็วในการแปลนะครับ จากอักษรปกติเป็นอักษรเบรลล์ได้รวดเร็วขึ้นนะครับ เรียบร้อยนะครับ อันนี้เฉลยเสร็จแล้วนะ ทุกคนลอกเสร็จแล้วนะครับ ดูจากเฉลยเสร็จแล้ว ต่อไปนะครับ ลองอีกสัก 2 ข้อนะครับ ก่อนที่เราจะได้มาสรุปกันว่าอักษรเป็นภาษาไทยนะครับ เรื่องการใช้ มาดูในข้อที่ 3 ครับ การปฏิบัติงานทุกครั้งต้องทำให้สุด ๆ อันนี้ เอ๊ะ เราจะพิมพ์อย่างไรนะครับ อันนี้มีการวรรคไหมครับ มีนะ เราจะมีการวรรค ในข้อความทั้งหมดทั้งประโยคมีวรรคไหมครับ ไม่มีวรรคเลยนะครับ แต่มันมีเครื่องหมายอยู่เครื่องหมายหนึ่งที่เป็นเครื่องหมายอะไรครับ เครื่องหมายไม้อะไรนี่ไม้ยมกนี่ วรรคไม่ เราต้องวรรคไหมครับ เวลาในการใช้ตรงนี้นะครับ เอาลองพิมพ์ดูนะครับ เดี๋ยวผมให้เวลาสัก 10 นาที ในการพิมพ์โค้ดอักษรเบรลล์ ในข้อที่ 3 นะครับผมเพิ่มตัวอักษรที่มันยากขึ้นนะครับ คือ ฏ ปฏัก เพิ่มเรื่องของสระอิ เพิ่มเรื่องของไม้โทเพิ่มขึ้นมาให้นะครับ เท่าที่เดินดูนะครับ นักศึกษาหลาย ๆ คนก็เริ่มมีความคล่องนะครับ ในการเขียนอักษรเบรลล์นะครับ เพราะว่าเริ่มจะจำได้แล้วว่าตัวไหนมีสัญลักษณ์อย่างไรนะครับ ก็แสดงความยินดีด้วยนะครับ ยิ่งจำได้เร็วมากเท่าไรก็จะทำให้เราสามารถแปลเป็นอักษรเบรลล์ได้รวดเร็วมากขึ้นเท่านั้นนะครับ ถ้าเรามัวแต่หาโค้ดอยู่นี่ บางทีอย่าเสียเวลากับการเปิดโค้ดดูว่าตัวนี้มันมีสัญลักษณ์อย่างไรนะครับ แต่ไม่เป็นไรครับ ถือว่านักศึกษามีการเรียนรู้ที่รวดเร็วมากนะครับ เพราะว่าเราเพิ่งจะได้เจอกันเพียงแค่ 2 ครั้งอยู่เลยนะครับ แล้วก็ยังไม่ได้ผ่านการทำแบบฝึกหัดที่มากพอนะครับ ก็ถือว่าเก่งแล้วครับ ทำได้ขนาดนี้นะครับ ก็พยายามต่อไปครับ ไม่ยากอย่างที่คิดนะครับ ตอนนี้เท่าที่ดู นักศึกษาที่มีความบกพร่องทางการได้ยิน ก็เริ่มจะทำได้ถูกต้องแล้วนะครับ ก็เริ่มจะจับทางเรื่องของสัญลักษณ์อักษรเบรลล์ได้ แต่ก็อาจจะช้านิดหนึ่ง แต่ก็เก่งแล้วนะครับ ที่ยังเข้าใจว่าจะต้องทำอย่างไรนะครับ ถือว่าเก่งนะครับ เรียบร้อยยังครับ ในข้อที่ 3 สั้น ๆ ไม่ยาว นะ ผมเฉลยเลยนะ ผมจะเลยนะครับ ข้อที่ 3 นะครับ การปฏิบัติงานทุกครั้งต้องทำให้สุด ๆ ครับ จะมายากตรงคำว่าสุด ๆ นะครับ ตรงนี้คำว่าสุด ๆ ของเราจะไม่มีการเว้นวรรคเราจะใช้โค้ด 1 2 นะครับ ที่เป็นโค้ดของเครื่องหมายไม้ยมกนะครับ พิมพ์ติดกับข้อความลงไปเลยนะครับ หาก็คือการพิมพ์ปกติของอักษรเบรลล์ ก็คือพิมพ์เหมือนกับที่เราพิมพ์อักษรนะครับ ใน Microsoft word แล้วจะพิมพ์เป็น กไก่สระอารอเรือปอปลาอบตสะเอะเป็นไม้หันอากาศ ตเต่าสระอิเราพิมพ์ตามปกติเลยนะครับ แล้วก็ง งู สระอา น หนู สระ อักษรเบรลล์ แล้วก็ใช้ ง งูสระอานอหนูเช่นเดียวกันนะครับ ทุกครั้งททหารสระเอกไก่อักษรเบลว่าจะใช้โค้ดทอทหารสระอุ กไก่ นะครับ ก็จะประมาณนี้นะครับ การปฏิบัติงานในขั้นที่ 3 ไม่ยากนะครับ ในข้อที่ 4 ในข้อที่ 4 นักศึกษาลองลงมือครับ อันนี้ผมเอารวมกันหมดเลยนะครับ ในเรื่องการวรรคครับ ตัวเลขเครื่องหมายจุดการวรรคนะครับ บ้านเลขที่2/144 ตำบลในเมือง อำเภอเมือง จังหวัดนครราชสีมานะครับ ก่อนที่จะพิมพ์เลข 2 มีการวรรค ฉะนั้นอักษรเบรลล์ของเราก็ต้องวรรคนะครับ ไอ้เครื่องหมายทับวรรคไหม ในข้อจำกัดของการใช้ภาษาลองเปิดดูดี ๆ นะครับ หาถ้าเขาบอกว่าไม่วรรคนะครับ ถ้ามันเป็นเครื่องหมายทับในตัวเลขไม่ว่าง ก็คือไม่วรรคถ้ามันเป็นนายตัวอักษรปกติที่เป็นภาษาไทยนะครับ จะต้องวรรคหรือไม่ ลองไปเช็กดูนะครับ แล้วก็ในตัวการพิมพ์ปกติ เขามีการวรรคอย่าลืมนะครับ อักษรเบรลล์เราก็จะวรรคเช่นเดียวกัน แล้วก็ที่ 4 ลองดูนะครับ ให้เวลา 10 นาทีแล้วกันนะครับ รายการเขียนโค้ดในข้อที่ 4 ครับ ในที่นี้ยังไม่ได้บ้างครับ ยังมีความสับสนเรื่องของการพิมพ์โค้ดอักษรเบรลล์ครับ ว่าเรายังเรียงตัวไม่ถูก หรือว่าต้องเอาตัวไหนก่อนอะไรมีไหมครับ แไม่มีนะครับ ใครมีปัญหาเรื่องของการจำโค้ดครับ ยังจำไม่ได้ค่ะ จำได้แต่ของ นกฮูกหากมีทุกคนเหมือนกันนะครับ เราค่อย ๆ ไปพร้อมกันก็ได้นะครับ ในข้อที่ 4 ตัวแรกที่เราต้องพิมพ์คือ บ ใบไม้ โค้ดของ บ ใบไม้ คือ123 ไปตำแหน่งของ 1236 ครับ ไม้โท ไมคือจุด2 5 6 นะครับ ในเซลล์ต่อมา ไม้โทนะครับ สระอา1 6 นะครับ พิมพ์ต่อเลย ต่อไป น หนู 1 3 4 5 ใช่ไหม 1 3 4 5 นะครับ ได้แล้ว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ต่อไปเลขที่ว่าจะเป็นสระเอ ล ลิง ข ไข่ ได้ไหมครับ โค้ดสระเอ คือ 12 4 ล ลิงล่ะ 123 โค้ด 1 2 3 นะครับ ข ไข่1 3 ตอนนี้ผมถึง ขไข่ แล้วนะ ในบ้านเลขแล้วนะ ไปทำหน้าที่ครับ เวลาเราพิมพ์เราจะเป็นทอทหารสระอีไม้เอกใช่ไหมครับ โค้ด ททหาร คือ 2 3 4 5 6 เราก็ฝนตรงช่อง 2 3 4 5 6 ไปครับ เป็นต่อไปสระอี คือ 2 3 แล้วจบทำหน้าที่ด้วยไม้เอก ไม้เอกมีจุด 3 5 หรือเปล่าครับ 3 5 นะ เสร็จแล้วครับ บ้านเลขที่ เราจะต่อประโยคต่อไป คือ 2/144 แต่ว่าในตาตัวอักษรปกติเป็นการวัดใช่ไหมครับ ฉะนั้น เราจะเว้นวรรค 1 เซลล์ หรือ 1 ช่องไว้เลยนะครับ เราจะไม่พิมพ์ตัวอักษรอะไรก็ไปหรือไม่พิมพ์โค้ดใด ๆ เข้าไปในช่องนั้นนะครับ เราจะวรรค 1 ช่องหรือ 1 เซลล์นะครับ แล้วก็มาเริ่มในโทรศัพท์มาเดี๋ยวถัดมามัน คือ เลขไทย ซึ่งเป็นเลข 2 ฉะนั้น โค้ดเลขไทยเราจะใช้จุด 6 นำก่อนนะคะ จะพิมพ์จุด 6 แล้วตามด้วยเครื่องหมายนำเลข นำเลขคือ 3 4 5 6 ถึงเครื่องหมายนำเลขยังครับ เลยผมไปแล้ ว นำเลขเสร็จแล้วก็ตามด้วยเลข 2 เลข 2 คือจุด12เป็นเลข 2 นะครับ แล้วเครื่องหมายทับล่ะเครื่องหมายทับเราจะใช้โค้ดอะไรแสดงเครื่องหมายทับครับ จุดอะไรครับ ใส่ 4 5 6 นำด้วยเหรอ เครื่องหมายทับถ้าเป็นตัวเลขอยู่แล้วเราจะไม่ใช้เสียง 6 นำ จากนั้นเราจะนำตามด้วยโค้ด 3 4 เลยนะครับ ขออภัยแก้ไขนะครับ ใช้ 4 5 6 นำก็ได้นะครับ ใช้ 4 5 6 นำจ้ะ ใช้ 4 5 6 นำ อันนี้ผมผมติดมาจากนักเรียนที่ผมสอนในโรงเรียนนะครับ เพราะผมคุยกันนักเรียนครับผมอยากประหยัดกระดาษนะครับ แล้วผมขอใช้ 4 5 6 เลยได้ไหม นะครับ นักเรียนก็บอกได้ ผมเข้าใจอยู่ แต่ว่ามันมันได้เฉพาะบางข้อความนะครับ แต่ส่วนใหญ่แล้วถ้าไม่เกิดความขัดข้องที่จะทำให้ความหมายผิดหรือเพี้ยนไปนะครับ เราสามารถตกลงกับคนตาบอดได้ แต่ด้วยความเป็นสากลนะครับ ก็ใช้ 4 5 6 นำน่ะจะดีที่สุดนะครับ ใครมาอ่านก็จะได้เข้าใจเช่นเดียวกันนะครับ พอ 4 5 6 นำเสร็จแล้วก็ตามด้วยหมายเลข 1 วรรคไหม ไม่วรรคครับ 1 หมายเลข 1 จุด 1 นะครับ แล้วตามด้วยเลข 4 คือ 1 4 5 แล้วก็เลข 4 ตัวหนึ่ง คือ 1 4 5 เช่นเดียวกันนะครับ แล้วก็วรรค อันนี้ไม่ต้องมีเครื่องหมายติดใด ๆ ทั้งสิ้นครับ วรรคแล้วก็ตามด้วยตัว ต เต่า แล้วก็จุดมันว่าอย่างไรครับ ตอ เต่า จุด 1 2 5 6 นะครับ แล้วก็ตามด้วยจุด 2 5 6 1 ตอนนี้ผมถึง ต เต่า จุดแล้ว แล้วก็วรรค ถูกต้องครับ แล้วก็ตามด้วยไม้ม้วนนะครับ นักศึกษาลองต่อเองนะครับ เฉลย เฉลยให้ดูนะครับ ก็จะมีเฉลยตามนี้นะครับ ก็จะเป็นบ้านเลขที่ แล้วก็วรรค แล้วก็นำด้วยจุด 2 แล้วก็ตามด้วย 4 5 6 แล้วก็เครื่องหมายทับใช่ไหมครับ ตามด้วยอันนี้โปรแกรมมันน่าจะขึ้นมาให้ผมอัตโนมัติ ขึ้นเป็นเครื่องหมายนำเลขตัวในตำแหน่งหลังเครื่องหมายทับนะครับ ไม่ต้องพิมพ์นะครับ แบบนี้นะ อ่านในประโยคนี้จะมีจุดผิดอยู่ตรงหนึ่ง คือ ตรงหมายเลข 1 นะครับ 2/144 เห็นไหมครับ หมายเลข 1 มีเครื่องหมายนำเลขนำมาอีกครั้งหนึ่ง น่าจะเกิดจากโปรแกรมมันเด้งขึ้นมาเองนะครับ จริง ๆ แล้วเวลาพิมพ์จะไม่มีนะครับ จุด 6 แล้วก็เครื่องหมายเลขหน้าเลข 1 จะไม่มี เราจะตามด้วยเลข 1 เลยนะครับ แล้วจะใช้การนำเลข 1 ครั้งเดียวตอนแรกแบบแรกนะครับ ยังไม่เกิดการวรรค ฉะนั้นเ ราก็จะยังไม่นำเลขนะครับ จะมีอยู่ 1 ตำแหน่งที่ผิด นะครับ ที่เหลือก็ตามนี้ โอเคนะครับ สำหรับในหน่วยที่ 2 นะครับ เรื่องของอักษรเบรลล์ไทยนะครับ ถ้านักศึกษาต้องการที่จะฝึกฝนเพิ่มเติมนะครับ ในตัวเอกสารที่ให้ไปนะครับ จะเป็นโค้ดที่เป็นโค้ดอักษรเบรลล์ไทยนะครับ แล้วก็ในตัวชีตที่ผมให้เพิ่มวันนี้ที่เป็นจุดว่าง ๆ นะครับ เพื่อที่จะให้นักศึกษาได้ไปฝึกฝน ใครที่เขียนครบ 2 แผ่นแล้วมั้งครับ เขียนครบ 2 แผ่นไปเลยมีไหมครับ มีไหม จะให้จะให้เพิ่มอีก 1 แผ่นครับ เอาไว้ไปเป็นสำเนาเพื่อไว้ถ่ายเอกสาร เดินมารับได้เลยครับ เอาไว้ถ่ายเอกสาร เอาไว้ฝึกเขียนนะครับ เกี่ยวกับโค้ดอักษรเบรลล์ เราอาจจะอาจจะกำหนดคำขึ้นมาเองครับ เสร็จแล้วก็ เสร็จแล้วก็ลองเอาอันนี้นะครับ ไปถ่ายเอกสารเพื่อเอาไว้ฝึกฝนในการเขียนโค้ดอักษรเบรลล์นะครับ จะได้ไม่ต้องตาลายกับการเขียนจุดแล้วก็เขียนขีดนะครับ จะทำให้เราสามารถที่จะจดจำโค้ดได้มากยิ่งขึ้นนะครับ สำหรับอักษรเบรลล์นะครับ ไม่ยากนะครับ ก็คือสรุปง่าย ๆ ก็คือการที่อักษรเบรลล์ภาษาไทยนะครับ จะมีลักษณะใกล้เคียงกันกับการพิมพ์ตัวอักษรปกตินะครับ ในการพิมพ์ Microsoft Word เช่น เราพิมพ์เรื่องของการปฏิบัติงานนะครับ ในการเราพิมพ์ดีดนี่ เราพิมพ์ตัวอักษรใดก่อน อักษรเบรลล์เราก็จะใช้โค้ดตัวนั้นก่อนเช่นเดียวกันครับ อาจจะมีบางตัวหรือบางคำที่อักษรเบรลล์มีความแตกต่างจากการพิมพ์ปกติ เช่น คำว่า</w:t>
      </w:r>
      <w:r>
        <w:t xml:space="preserve"> </w:t>
      </w:r>
      <w:r>
        <w:t xml:space="preserve">“</w:t>
      </w:r>
      <w:r>
        <w:t xml:space="preserve">ตัวเทอม</w:t>
      </w:r>
      <w:r>
        <w:t xml:space="preserve">”</w:t>
      </w:r>
      <w:r>
        <w:t xml:space="preserve"> </w:t>
      </w:r>
      <w:r>
        <w:t xml:space="preserve">สระเออ การเดิน อย่างนี้เป็นต้นนะครับ เช่น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นี่ ในการพิมพ์ตัวอักษรปกติ เราจะพิมพ์เป็นสระเอ ด เด็ก สระอิ น หนู ใช่ไหมครับ คำว่าเดิน แต่ในอักษรเบรลล์นะครับ เราจะพิมพ์เป็น ด เด็ก สระเออ น หนู ใช้สระเออแทนจะไม่มีสระเอนะครับ แล้วก็ตัวเลขนะครับ ตัวเลขที่เป็นเลขอารบิกกับเลขไทยนะครับ จะใช้ตัวเลขที่เป็นเลขสูงนะครับ ซึ่งได้นำเสนอให้นักศึกษาได้ดูไปแล้วนะครับ ส่วนตัวเลขที่ใช้กับทางคณิตศาสตร์นะครับ ก็จะเป็นอีกตัวเลขหนึ่ง อีกระบบตัวเลขหนึ่ง ซึ่งนักศึกษาจะได้ศึกษาในหน่วยต่อไปนะครับ แล้วก็ในการพิมพ์ตัวหนังสือที่เป็นหนังสือหรือชีตเอกสารในการนำไปใช้สอนคนตาบอด หรือพิมพ์เอกสารข้อความให้กับคนตาบอดนะครับ ก็จะมีลักษณะคล้าย ๆ กันกับที่เราพิมพ์งาน Microsoft Word นั่นเองนะครับ จะมีข้อแตกต่างตรงที่การเขียนอักษรเบรลล์นะครับ การที่อักษรเบรลล์จะมีลักษณะการพิมพ์โดยท่องโค้ดตามที่ผมได้สอนมาใน 2 ครั้งนี้การเขียนอักษรเบรลล์นะครับ การเขียนแตกต่างกับการพิมพ์ตรงที่เวลาที่ เวลาเราจะเขียนอักษรเบรลล์ จะเป็นการใช้ตัว Slate stylist ครับ ที่มันเป็นเหมือนแผ่นสีเขียว สีเทา ที่ผมพูดในเนื้อหาในหน่วยที่ 1 นะครับ Slate stylist นี่ จะเป็นการกลับด้านของกระดาษ กระดาษ ทำให้การเขียนอักษรเบรลล์จากต้องทำการเขียนย้อนกลับ นั่นก็คือจุดนะครับ จากที่เราท่องเป็นจุด 1 จุด 2 จุด 3 จุด 4 จุด 5 จุด 6 ก็จะพลิกกลับนะครับ จุดหมายเลข 1 ก็จะกลายเป็นจุดหมายเลข 4 แทน หมายเลข 2 จะกลายเป็นจุดหมายเลข 5 จุดหมายเลข 3 จะกลายเป็นจุดหมายเลข 6 จุดหมายเลข 4 จะกลายเป็นจุดหมายเลข 1 จุดหมายเลข 5 จะกลายเป็นจุดหมายเลข 2 และจุดหมายเลข 6 จะกลายเป็นจุดหมายเลข 3 เป็นการเขียนนะครับ จะมีการกลับด้านนะครับ เพราะว่าการเขียนอักษรเบรลล์ คือ การกดลงไปครับ เวลาอ่านแล้วจะกลับด้านทำให้ถ้าเราท่องเหมือนที่เราเคยทำกับเกี่ยวกับการพิมพ์น่ะคนละความหมาย มันจะเป็นคนละตัวกันนะครับ ฉะนั้น การเขียนกับการพิมพ์จะใช้รูปแบบที่แตกต่างกัน ก็คือสลับด้านกันนะครับ เดี๋ยวในหน่วยถัดไป นักศึกษาจะได้ลองเขียนอักษรเบรลล์นะครับ นะครับ แล้วก็ได้ลองพิมพ์อักษรเบรลล์นะครับ ก็สรุปสำหรับเนื้อหานี้ก็จะมีเนื้อหาประมาณนี้นะครับ นักศึกษาท่านใดมีข้อความหรือมีเรื่องที่จะถามเกี่ยวกับอักษรเบรลล์ภาษาไทยไหมครับ มีไหม ถามได้นะครับ ถามได้ ถามเข้าไปครับ เดี๋ยวผมดูโค้ด เดี๋ยวเขาแปลให้ครับ นักศึกษาทางหูมีอะไรไหมครับ นักศึกษาทางหูยังจะพังยังไม่ได้เท่าไหร่นะครับ อาจจะยังไม่ได้เจอกับปัญหาในการพิมพ์อักษรเบรลล์มากนัก เพราะว่าถ้ายังได้เจอแบบฝึกหัดที่เป็นเรื่องของการพิมพ์นิทาน หรือพิมพ์ที่มันเป็นบทความนะครับ นักศึกษาจะได้เจอข้อความที่มันมีความแตกต่างจากที่เราเจอในเนื้อหาบทเรียนนี้นะครับ ก็ถ้ามีปัญหาหรือสงสัยนะครับ ว่าข้อความนี้ควรพิมพ์อย่างไรนะครับ หรือข้อความนี้มันน่าจะเป็นอย่างไรนะครับ สามารถสอบถามกับท่านอาจารย์ผู้สอนได้นะครับ หรือใช้นะครับ ใช้ อันนี้ผมพูดโปรแกรมเรื่องของการแปรอักษรเบรลล์เบื้องต้นนะครับ ก็จะมีหน่วยงานที่มีโปรแกรมเกี่ยวกับการแปลอักษรเบรลล์ไว้ให้นะครับ แต่อาจจะเป็นเพียงแค่ Demo นักศึกษาสามารถใช้ได้เพียงประมาณ 30 นาที หรือใช้ได้เพียงระยะเวลาที่ไม่ได้นานนักนะครับ แต่ตัวโปรแกรมสามารถใช้แปลได้ ซึ่งตัวโปรแกรมที่ผมพูดถึงนี้เป็นโปรแกรมที่พัฒนาโดยคนไทยนะคะ สามารถโหลดเอามาลองใช้ได้ฟรีนะครับ เราเรียกมันว่าโปรแกรม PBT T Thailand B Bird แล้วก็ T Thailand นะครับ TBT นะครับ จะเป็นโปรแกรมที่ไว้ใช้แปลอักษรเบรลล์จากข้อความปกติที่เป็นอักษรปกติที่เราเห็นนี่ล่ะครับ เอาเข้าโปรแกรมแล้วเราก็แปลออกมามันจะออกมาเป็นอักษรเบรลล์เลยโดยที่เราไม่ต้องมาจำเลยครับ ว่าโค้ดอะไรว่ายังไงนะครับ เราแค่เอาก๊อบฯ ข้อความที่มันเป็นอักษรปกติ ไปวางในตัวโปรแกรม แล้วเรากดแปลปั๊บมันจะแปลเป็นอักษรเบรลล์ให้ทันทีนะครับ แต่ประสิทธิภาพของมันก็จะไม่ได้เต็ม 100 อาจจะ 99 งตัวที่อาจจะเกิดความผิดพลาดของภาษาไทยส่วนใหญ่แล้วขนาดผมพิมพ์มายังผิดเลยนะครับ นำเลขครับ อย่างนั้นก็จะมีบางอันที่มันใช้ไม่ได้ครับ และโปรแกรมอีกอันหนึ่งนะครับ เป็นโปรแกรมที่แปลสำหรับตัวอักษรภาษาอังกฤษ อันนี้ได้ 100 เปอร์เซ็นต์นะครับ จะเป็นโปรแกรม ราชบุรี for Windows นะครับ อันนี้เป็นโปรแกรมที่ต้องเสียเงินนะครับ ซึ่งเราสามารถโหลดมาใช้ฟรีได้ไหม ได้ มันจะมี demo ให้เราได้ใช้อยู่ประมาณสักชั่วโมงนึงหรือ 30 นาทีผมจำไม่ได้ แต่ผมไม่เคยได้ใช้ Demo นะครับ ที่มีอยู่ที่โรงเรียนนี้ใช้เป็นตัวที่เป็นของซื้อลิขสิทธิ์นะครับ ก็ใช้ได้ตลอดนะครับ ตัวนี้จะเป็นโปรแกรมที่ก๊อบฯ ข้อความภาษาอังกฤษหรือพิมพ์ข้อความภาษาอังกฤษแล้วเราก็ไปวางในตัวโปรแกรมแล้วโปรแกรมจะแปลให้ได้เลย 100 เปอร์เซ็นต์ ไม่มีผิดนะครับ ไม่มีจุดผิดพลาดเลย อันนี้พัฒนาโดยต่างประเทศนะครับ ก็จะมีความละเอียดค่อนข้างสูงมากนะครับ ก็สำหรับการบรรยายในวันนี้นะครับ ก็คงจะจบแต่เพียงเท่านี้ นักศึกษาท่านใดมีอะไรจะถามในช่วงสุดท้ายไหมครับ มีไหมครับ ไม่มีนะครับ ถ้าไม่มีก็จบการบรรยายแต่เพียงเท่านี้ครับ</w:t>
      </w:r>
    </w:p>
    <w:p>
      <w:pPr>
        <w:pStyle w:val="BodyText"/>
      </w:pPr>
      <w:r>
        <w:t xml:space="preserve">(นักศึกษาชาย) นักศึกษาทำความเคารพ</w:t>
      </w:r>
    </w:p>
    <w:p>
      <w:pPr>
        <w:pStyle w:val="BodyText"/>
      </w:pPr>
      <w:r>
        <w:t xml:space="preserve">(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อักษรเบรลล์เบื้องต้น (ช่วงบ่าย)</dc:title>
  <dc:creator/>
  <cp:keywords/>
  <dcterms:created xsi:type="dcterms:W3CDTF">2024-01-04T03:04:57Z</dcterms:created>
  <dcterms:modified xsi:type="dcterms:W3CDTF">2024-01-04T0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3.00 น.</vt:lpwstr>
  </property>
  <property fmtid="{D5CDD505-2E9C-101B-9397-08002B2CF9AE}" pid="3" name="subtitle">
    <vt:lpwstr/>
  </property>
</Properties>
</file>